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05E7D" w14:textId="77777777" w:rsidR="006D6DCC" w:rsidRDefault="0034663B">
      <w:pPr>
        <w:pStyle w:val="a4"/>
      </w:pPr>
      <w:r>
        <w:t>Лабораторная работа 12</w:t>
      </w:r>
    </w:p>
    <w:p w14:paraId="3775BA80" w14:textId="77777777" w:rsidR="006D6DCC" w:rsidRDefault="0034663B">
      <w:pPr>
        <w:pStyle w:val="a5"/>
      </w:pPr>
      <w:r>
        <w:t>Программирование в командном процессоре ОС UNIX. Расширенное программирование</w:t>
      </w:r>
    </w:p>
    <w:p w14:paraId="3A809937" w14:textId="1E65810C" w:rsidR="006D6DCC" w:rsidRPr="0079663C" w:rsidRDefault="0079663C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9505954"/>
        <w:docPartObj>
          <w:docPartGallery w:val="Table of Contents"/>
          <w:docPartUnique/>
        </w:docPartObj>
      </w:sdtPr>
      <w:sdtEndPr/>
      <w:sdtContent>
        <w:p w14:paraId="7282AF37" w14:textId="77777777" w:rsidR="006D6DCC" w:rsidRDefault="0034663B">
          <w:pPr>
            <w:pStyle w:val="ae"/>
          </w:pPr>
          <w:r>
            <w:t>Содержание</w:t>
          </w:r>
        </w:p>
        <w:p w14:paraId="1A88C1D3" w14:textId="38257994" w:rsidR="00C93BD4" w:rsidRDefault="003466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296294" w:history="1">
            <w:r w:rsidR="00C93BD4" w:rsidRPr="001216D6">
              <w:rPr>
                <w:rStyle w:val="ad"/>
                <w:noProof/>
              </w:rPr>
              <w:t>Цель работ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4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B2444C">
              <w:rPr>
                <w:noProof/>
                <w:webHidden/>
              </w:rPr>
              <w:t>1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0B808469" w14:textId="6B7A2277" w:rsidR="00C93BD4" w:rsidRDefault="009D45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5" w:history="1">
            <w:r w:rsidR="00C93BD4" w:rsidRPr="001216D6">
              <w:rPr>
                <w:rStyle w:val="ad"/>
                <w:noProof/>
              </w:rPr>
              <w:t>Выполнение лабораторной работ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5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B2444C">
              <w:rPr>
                <w:noProof/>
                <w:webHidden/>
              </w:rPr>
              <w:t>1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5C6471EE" w14:textId="750D25B8" w:rsidR="00C93BD4" w:rsidRDefault="009D45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6" w:history="1">
            <w:r w:rsidR="00C93BD4" w:rsidRPr="001216D6">
              <w:rPr>
                <w:rStyle w:val="ad"/>
                <w:noProof/>
              </w:rPr>
              <w:t>Вывод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6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B2444C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1473A3BC" w14:textId="363B26EE" w:rsidR="00C93BD4" w:rsidRDefault="009D45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7" w:history="1">
            <w:r w:rsidR="00C93BD4" w:rsidRPr="001216D6">
              <w:rPr>
                <w:rStyle w:val="ad"/>
                <w:noProof/>
              </w:rPr>
              <w:t>Контрольные вопрос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7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B2444C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335D28D5" w14:textId="48D7C542" w:rsidR="00C93BD4" w:rsidRDefault="009D45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296298" w:history="1">
            <w:r w:rsidR="00C93BD4" w:rsidRPr="001216D6">
              <w:rPr>
                <w:rStyle w:val="ad"/>
                <w:noProof/>
              </w:rPr>
              <w:t>Контрольные вопрос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8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B2444C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17F43C70" w14:textId="77777777" w:rsidR="006D6DCC" w:rsidRDefault="0034663B">
          <w:r>
            <w:fldChar w:fldCharType="end"/>
          </w:r>
        </w:p>
      </w:sdtContent>
    </w:sdt>
    <w:p w14:paraId="0FBF4BFD" w14:textId="77777777" w:rsidR="006D6DCC" w:rsidRDefault="0034663B">
      <w:pPr>
        <w:pStyle w:val="1"/>
      </w:pPr>
      <w:bookmarkStart w:id="0" w:name="_Toc104296294"/>
      <w:bookmarkStart w:id="1" w:name="цель-работы"/>
      <w:r>
        <w:t>Цель работы</w:t>
      </w:r>
      <w:bookmarkEnd w:id="0"/>
    </w:p>
    <w:p w14:paraId="38D2DE56" w14:textId="77777777" w:rsidR="006D6DCC" w:rsidRDefault="0034663B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0CA85047" w14:textId="77777777" w:rsidR="006D6DCC" w:rsidRDefault="0034663B">
      <w:pPr>
        <w:pStyle w:val="1"/>
      </w:pPr>
      <w:bookmarkStart w:id="2" w:name="_Toc104296295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301C6EC3" w14:textId="77777777" w:rsidR="006D6DCC" w:rsidRDefault="0034663B">
      <w:pPr>
        <w:pStyle w:val="Compact"/>
        <w:numPr>
          <w:ilvl w:val="0"/>
          <w:numId w:val="2"/>
        </w:numPr>
      </w:pPr>
      <w:r>
        <w:t>Скрипт 1 (рис. 1)</w:t>
      </w:r>
    </w:p>
    <w:p w14:paraId="4DD206CE" w14:textId="65319CB3" w:rsidR="006D6DCC" w:rsidRDefault="0079663C">
      <w:pPr>
        <w:pStyle w:val="CaptionedFigure"/>
      </w:pPr>
      <w:r w:rsidRPr="0079663C">
        <w:lastRenderedPageBreak/>
        <w:drawing>
          <wp:inline distT="0" distB="0" distL="0" distR="0" wp14:anchorId="3B556B39" wp14:editId="07644A9C">
            <wp:extent cx="6152515" cy="3460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BF01F" w14:textId="77777777" w:rsidR="006D6DCC" w:rsidRDefault="0034663B">
      <w:pPr>
        <w:pStyle w:val="ImageCaption"/>
      </w:pPr>
      <w:r>
        <w:t>Скрипт 1</w:t>
      </w:r>
    </w:p>
    <w:p w14:paraId="1B177C3A" w14:textId="77777777" w:rsidR="006D6DCC" w:rsidRDefault="0034663B">
      <w:pPr>
        <w:pStyle w:val="a0"/>
      </w:pPr>
      <w:r>
        <w:t>Запуск (рис. 2)</w:t>
      </w:r>
    </w:p>
    <w:p w14:paraId="6F0581ED" w14:textId="769CDCC1" w:rsidR="006D6DCC" w:rsidRDefault="0079663C">
      <w:pPr>
        <w:pStyle w:val="CaptionedFigure"/>
      </w:pPr>
      <w:r w:rsidRPr="0079663C">
        <w:drawing>
          <wp:inline distT="0" distB="0" distL="0" distR="0" wp14:anchorId="7ACDCFC5" wp14:editId="1D3A103C">
            <wp:extent cx="6152515" cy="34607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65E87" w14:textId="77777777" w:rsidR="006D6DCC" w:rsidRDefault="0034663B">
      <w:pPr>
        <w:pStyle w:val="ImageCaption"/>
      </w:pPr>
      <w:r>
        <w:t>Скрипт 1 запуск</w:t>
      </w:r>
    </w:p>
    <w:p w14:paraId="29753D95" w14:textId="77777777" w:rsidR="006D6DCC" w:rsidRDefault="0034663B">
      <w:pPr>
        <w:pStyle w:val="Compact"/>
        <w:numPr>
          <w:ilvl w:val="0"/>
          <w:numId w:val="3"/>
        </w:numPr>
      </w:pPr>
      <w:r>
        <w:t>Скрипт 2 (рис. 3)</w:t>
      </w:r>
    </w:p>
    <w:p w14:paraId="11C83D1F" w14:textId="7C0AD1F3" w:rsidR="006D6DCC" w:rsidRDefault="0079663C">
      <w:pPr>
        <w:pStyle w:val="CaptionedFigure"/>
      </w:pPr>
      <w:r w:rsidRPr="0079663C">
        <w:lastRenderedPageBreak/>
        <w:drawing>
          <wp:inline distT="0" distB="0" distL="0" distR="0" wp14:anchorId="46255EAC" wp14:editId="17C03FBB">
            <wp:extent cx="6152515" cy="34607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D8662" w14:textId="77777777" w:rsidR="006D6DCC" w:rsidRDefault="0034663B">
      <w:pPr>
        <w:pStyle w:val="ImageCaption"/>
      </w:pPr>
      <w:r>
        <w:t>Скрипт 2</w:t>
      </w:r>
    </w:p>
    <w:p w14:paraId="52793950" w14:textId="77777777" w:rsidR="006D6DCC" w:rsidRDefault="0034663B">
      <w:pPr>
        <w:pStyle w:val="a0"/>
      </w:pPr>
      <w:r>
        <w:t>Запуск (рис. 4)</w:t>
      </w:r>
    </w:p>
    <w:p w14:paraId="0F98987E" w14:textId="58DD8F4B" w:rsidR="006D6DCC" w:rsidRDefault="0079663C">
      <w:pPr>
        <w:pStyle w:val="CaptionedFigure"/>
      </w:pPr>
      <w:r w:rsidRPr="0079663C">
        <w:drawing>
          <wp:inline distT="0" distB="0" distL="0" distR="0" wp14:anchorId="46CF14CD" wp14:editId="5883D2FE">
            <wp:extent cx="6152515" cy="34607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ED8DC" w14:textId="77777777" w:rsidR="006D6DCC" w:rsidRDefault="0034663B">
      <w:pPr>
        <w:pStyle w:val="ImageCaption"/>
      </w:pPr>
      <w:r>
        <w:t>Скрипт 2 запуск</w:t>
      </w:r>
    </w:p>
    <w:p w14:paraId="76726DE0" w14:textId="77777777" w:rsidR="006D6DCC" w:rsidRDefault="0034663B">
      <w:pPr>
        <w:pStyle w:val="Compact"/>
        <w:numPr>
          <w:ilvl w:val="0"/>
          <w:numId w:val="4"/>
        </w:numPr>
      </w:pPr>
      <w:r>
        <w:t>Скрипт 3 (рис. 5)</w:t>
      </w:r>
    </w:p>
    <w:p w14:paraId="1EEE1141" w14:textId="19C32628" w:rsidR="006D6DCC" w:rsidRDefault="0079663C">
      <w:pPr>
        <w:pStyle w:val="CaptionedFigure"/>
      </w:pPr>
      <w:r w:rsidRPr="0079663C">
        <w:lastRenderedPageBreak/>
        <w:drawing>
          <wp:inline distT="0" distB="0" distL="0" distR="0" wp14:anchorId="6E9B7F68" wp14:editId="3C157816">
            <wp:extent cx="6152515" cy="34607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AD3A" w14:textId="77777777" w:rsidR="006D6DCC" w:rsidRDefault="0034663B">
      <w:pPr>
        <w:pStyle w:val="ImageCaption"/>
      </w:pPr>
      <w:r>
        <w:t>Скрипт 3</w:t>
      </w:r>
    </w:p>
    <w:p w14:paraId="03BA4FE8" w14:textId="77777777" w:rsidR="006D6DCC" w:rsidRDefault="0034663B">
      <w:pPr>
        <w:pStyle w:val="a0"/>
      </w:pPr>
      <w:r>
        <w:t>Запуск (рис. 6)</w:t>
      </w:r>
    </w:p>
    <w:p w14:paraId="1D9835D9" w14:textId="0DC5BA77" w:rsidR="006D6DCC" w:rsidRDefault="0079663C">
      <w:pPr>
        <w:pStyle w:val="CaptionedFigure"/>
      </w:pPr>
      <w:r w:rsidRPr="0079663C">
        <w:drawing>
          <wp:inline distT="0" distB="0" distL="0" distR="0" wp14:anchorId="758F2CD6" wp14:editId="572B99AC">
            <wp:extent cx="6152515" cy="34607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9301" w14:textId="77777777" w:rsidR="006D6DCC" w:rsidRDefault="0034663B">
      <w:pPr>
        <w:pStyle w:val="ImageCaption"/>
      </w:pPr>
      <w:r>
        <w:t>Скрипт 3 запуск</w:t>
      </w:r>
    </w:p>
    <w:p w14:paraId="5B529103" w14:textId="77777777" w:rsidR="006D6DCC" w:rsidRDefault="0034663B">
      <w:pPr>
        <w:pStyle w:val="1"/>
      </w:pPr>
      <w:bookmarkStart w:id="4" w:name="_Toc104296296"/>
      <w:bookmarkStart w:id="5" w:name="вывод"/>
      <w:bookmarkEnd w:id="3"/>
      <w:r>
        <w:lastRenderedPageBreak/>
        <w:t>Вывод</w:t>
      </w:r>
      <w:bookmarkEnd w:id="4"/>
    </w:p>
    <w:p w14:paraId="0991FF7A" w14:textId="77777777" w:rsidR="006D6DCC" w:rsidRDefault="0034663B">
      <w:pPr>
        <w:pStyle w:val="FirstParagraph"/>
      </w:pPr>
      <w:r>
        <w:t>Научились писать более сложные командные файлы с использованием логических управляющих конструкций и циклов.</w:t>
      </w:r>
    </w:p>
    <w:p w14:paraId="4102A790" w14:textId="77777777" w:rsidR="006D6DCC" w:rsidRDefault="0034663B">
      <w:pPr>
        <w:pStyle w:val="1"/>
      </w:pPr>
      <w:bookmarkStart w:id="6" w:name="_Toc104296297"/>
      <w:bookmarkStart w:id="7" w:name="контрольные-вопросы"/>
      <w:bookmarkEnd w:id="5"/>
      <w:r>
        <w:t>Контрольные вопросы</w:t>
      </w:r>
      <w:bookmarkEnd w:id="6"/>
    </w:p>
    <w:p w14:paraId="1DE31AA7" w14:textId="77777777" w:rsidR="006D6DCC" w:rsidRDefault="0034663B">
      <w:pPr>
        <w:pStyle w:val="2"/>
      </w:pPr>
      <w:bookmarkStart w:id="8" w:name="_Toc104296298"/>
      <w:bookmarkStart w:id="9" w:name="контрольные-вопросы-1"/>
      <w:r>
        <w:t>Контрольные вопросы</w:t>
      </w:r>
      <w:bookmarkEnd w:id="8"/>
    </w:p>
    <w:p w14:paraId="2C823C41" w14:textId="77777777" w:rsidR="006D6DCC" w:rsidRDefault="0034663B">
      <w:pPr>
        <w:pStyle w:val="FirstParagraph"/>
      </w:pPr>
      <w:r>
        <w:t xml:space="preserve">1: </w:t>
      </w:r>
      <w:r>
        <w:rPr>
          <w:b/>
        </w:rPr>
        <w:t xml:space="preserve">Найдите синтаксическую ошибку в следующей строке: </w:t>
      </w:r>
      <w:proofErr w:type="spellStart"/>
      <w:r>
        <w:rPr>
          <w:b/>
        </w:rPr>
        <w:t>while</w:t>
      </w:r>
      <w:proofErr w:type="spellEnd"/>
      <w:r>
        <w:rPr>
          <w:b/>
        </w:rPr>
        <w:t xml:space="preserve"> [$</w:t>
      </w:r>
      <w:proofErr w:type="gramStart"/>
      <w:r>
        <w:rPr>
          <w:b/>
        </w:rPr>
        <w:t>1 !</w:t>
      </w:r>
      <w:proofErr w:type="gramEnd"/>
      <w:r>
        <w:rPr>
          <w:b/>
        </w:rPr>
        <w:t>= “</w:t>
      </w:r>
      <w:proofErr w:type="spellStart"/>
      <w:r>
        <w:rPr>
          <w:b/>
        </w:rPr>
        <w:t>exit</w:t>
      </w:r>
      <w:proofErr w:type="spellEnd"/>
      <w:r>
        <w:rPr>
          <w:b/>
        </w:rPr>
        <w:t>”]</w:t>
      </w:r>
    </w:p>
    <w:p w14:paraId="1B4E5D50" w14:textId="77777777" w:rsidR="006D6DCC" w:rsidRDefault="0034663B">
      <w:pPr>
        <w:pStyle w:val="a0"/>
      </w:pPr>
      <w:r>
        <w:t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 w14:paraId="285E756B" w14:textId="77777777" w:rsidR="006D6DCC" w:rsidRDefault="0034663B">
      <w:pPr>
        <w:pStyle w:val="a0"/>
      </w:pPr>
      <w:r>
        <w:t>2</w:t>
      </w:r>
      <w:proofErr w:type="gramStart"/>
      <w:r>
        <w:t xml:space="preserve">: </w:t>
      </w:r>
      <w:r>
        <w:rPr>
          <w:b/>
        </w:rPr>
        <w:t>Как</w:t>
      </w:r>
      <w:proofErr w:type="gramEnd"/>
      <w:r>
        <w:rPr>
          <w:b/>
        </w:rPr>
        <w:t xml:space="preserve"> объединить (конкатенация) несколько строк в одну?</w:t>
      </w:r>
    </w:p>
    <w:p w14:paraId="4ACB5BEB" w14:textId="77777777" w:rsidR="006D6DCC" w:rsidRPr="0079663C" w:rsidRDefault="0034663B">
      <w:pPr>
        <w:pStyle w:val="a0"/>
        <w:rPr>
          <w:lang w:val="en-US"/>
        </w:rPr>
      </w:pPr>
      <w:r w:rsidRPr="0079663C">
        <w:rPr>
          <w:lang w:val="en-US"/>
        </w:rPr>
        <w:t xml:space="preserve">cat file.txt | </w:t>
      </w:r>
      <w:proofErr w:type="spellStart"/>
      <w:r w:rsidRPr="0079663C">
        <w:rPr>
          <w:lang w:val="en-US"/>
        </w:rPr>
        <w:t>xargs</w:t>
      </w:r>
      <w:proofErr w:type="spellEnd"/>
      <w:r w:rsidRPr="0079663C">
        <w:rPr>
          <w:lang w:val="en-US"/>
        </w:rPr>
        <w:t xml:space="preserve"> | sed -e ‘s/\. </w:t>
      </w:r>
      <w:proofErr w:type="gramStart"/>
      <w:r w:rsidRPr="0079663C">
        <w:rPr>
          <w:lang w:val="en-US"/>
        </w:rPr>
        <w:t>/.\n/g</w:t>
      </w:r>
      <w:proofErr w:type="gramEnd"/>
      <w:r w:rsidRPr="0079663C">
        <w:rPr>
          <w:lang w:val="en-US"/>
        </w:rPr>
        <w:t>’</w:t>
      </w:r>
    </w:p>
    <w:p w14:paraId="76921C3C" w14:textId="77777777" w:rsidR="006D6DCC" w:rsidRDefault="0034663B">
      <w:pPr>
        <w:pStyle w:val="a0"/>
      </w:pPr>
      <w:r>
        <w:t xml:space="preserve">3: </w:t>
      </w:r>
      <w:r>
        <w:rPr>
          <w:b/>
        </w:rPr>
        <w:t xml:space="preserve">Найдите информацию об утилите </w:t>
      </w:r>
      <w:proofErr w:type="spellStart"/>
      <w:r>
        <w:rPr>
          <w:b/>
        </w:rPr>
        <w:t>seq</w:t>
      </w:r>
      <w:proofErr w:type="spellEnd"/>
      <w:r>
        <w:rPr>
          <w:b/>
        </w:rPr>
        <w:t xml:space="preserve">. Какими иными способами можно реализовать её функционал при программировании на </w:t>
      </w:r>
      <w:proofErr w:type="spellStart"/>
      <w:r>
        <w:rPr>
          <w:b/>
        </w:rPr>
        <w:t>bash</w:t>
      </w:r>
      <w:proofErr w:type="spellEnd"/>
      <w:r>
        <w:rPr>
          <w:b/>
        </w:rPr>
        <w:t>?</w:t>
      </w:r>
    </w:p>
    <w:p w14:paraId="5E523024" w14:textId="77777777" w:rsidR="006D6DCC" w:rsidRDefault="0034663B">
      <w:pPr>
        <w:pStyle w:val="a0"/>
      </w:pPr>
      <w:proofErr w:type="spellStart"/>
      <w:r>
        <w:t>seq</w:t>
      </w:r>
      <w:proofErr w:type="spellEnd"/>
      <w:r>
        <w:t xml:space="preserve"> - выдает последовательность чисел. Реализовать ее функционал можно командой </w:t>
      </w:r>
      <w:proofErr w:type="spellStart"/>
      <w:r>
        <w:t>for</w:t>
      </w:r>
      <w:proofErr w:type="spellEnd"/>
      <w:r>
        <w:t xml:space="preserve"> n </w:t>
      </w:r>
      <w:proofErr w:type="spellStart"/>
      <w:r>
        <w:t>in</w:t>
      </w:r>
      <w:proofErr w:type="spellEnd"/>
      <w:r>
        <w:t xml:space="preserve"> {</w:t>
      </w:r>
      <w:proofErr w:type="gramStart"/>
      <w:r>
        <w:t>1..</w:t>
      </w:r>
      <w:proofErr w:type="gramEnd"/>
      <w:r>
        <w:t xml:space="preserve">5} </w:t>
      </w:r>
      <w:proofErr w:type="spellStart"/>
      <w:r>
        <w:t>do</w:t>
      </w:r>
      <w:proofErr w:type="spellEnd"/>
      <w:r>
        <w:t xml:space="preserve">  </w:t>
      </w:r>
      <w:proofErr w:type="spellStart"/>
      <w:r>
        <w:t>done</w:t>
      </w:r>
      <w:proofErr w:type="spellEnd"/>
    </w:p>
    <w:p w14:paraId="120DC925" w14:textId="77777777" w:rsidR="006D6DCC" w:rsidRDefault="0034663B">
      <w:pPr>
        <w:pStyle w:val="a0"/>
      </w:pPr>
      <w:r>
        <w:t xml:space="preserve">4: </w:t>
      </w:r>
      <w:r>
        <w:rPr>
          <w:b/>
        </w:rPr>
        <w:t>Какой результат даст вычисление выражения $((10/3))?</w:t>
      </w:r>
    </w:p>
    <w:p w14:paraId="35EA51C8" w14:textId="77777777" w:rsidR="006D6DCC" w:rsidRDefault="0034663B">
      <w:pPr>
        <w:pStyle w:val="a0"/>
      </w:pPr>
      <w:r>
        <w:t>3</w:t>
      </w:r>
    </w:p>
    <w:p w14:paraId="7950281D" w14:textId="77777777" w:rsidR="006D6DCC" w:rsidRDefault="0034663B">
      <w:pPr>
        <w:pStyle w:val="a0"/>
      </w:pPr>
      <w:r>
        <w:t xml:space="preserve">5: </w:t>
      </w:r>
      <w:r>
        <w:rPr>
          <w:b/>
        </w:rPr>
        <w:t xml:space="preserve">Укажите кратко основные отличия командной оболочки </w:t>
      </w:r>
      <w:proofErr w:type="spellStart"/>
      <w:r>
        <w:rPr>
          <w:b/>
        </w:rPr>
        <w:t>zsh</w:t>
      </w:r>
      <w:proofErr w:type="spellEnd"/>
      <w:r>
        <w:rPr>
          <w:b/>
        </w:rPr>
        <w:t xml:space="preserve"> от </w:t>
      </w:r>
      <w:proofErr w:type="spellStart"/>
      <w:r>
        <w:rPr>
          <w:b/>
        </w:rPr>
        <w:t>bash</w:t>
      </w:r>
      <w:proofErr w:type="spellEnd"/>
      <w:r>
        <w:rPr>
          <w:b/>
        </w:rPr>
        <w:t>.</w:t>
      </w:r>
    </w:p>
    <w:p w14:paraId="131FE529" w14:textId="77777777" w:rsidR="006D6DCC" w:rsidRDefault="0034663B">
      <w:pPr>
        <w:pStyle w:val="a0"/>
      </w:pPr>
      <w:proofErr w:type="spellStart"/>
      <w:r>
        <w:t>Zsh</w:t>
      </w:r>
      <w:proofErr w:type="spellEnd"/>
      <w:r>
        <w:t xml:space="preserve"> очень сильно упрощает работу. Но существуют различия. Например, в </w:t>
      </w:r>
      <w:proofErr w:type="spellStart"/>
      <w:r>
        <w:t>zsh</w:t>
      </w:r>
      <w:proofErr w:type="spellEnd"/>
      <w:r>
        <w:t xml:space="preserve"> после </w:t>
      </w:r>
      <w:proofErr w:type="spellStart"/>
      <w:r>
        <w:t>for</w:t>
      </w:r>
      <w:proofErr w:type="spellEnd"/>
      <w:r>
        <w:t xml:space="preserve"> обязательно вставлять пробел, нумерация массивов в </w:t>
      </w:r>
      <w:proofErr w:type="spellStart"/>
      <w:r>
        <w:t>zsh</w:t>
      </w:r>
      <w:proofErr w:type="spellEnd"/>
      <w:r>
        <w:t xml:space="preserve">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</w:t>
      </w:r>
      <w:proofErr w:type="spellStart"/>
      <w:r>
        <w:t>Bash</w:t>
      </w:r>
      <w:proofErr w:type="spellEnd"/>
      <w:r>
        <w:t xml:space="preserve">. Если скрипты вам не нужны - </w:t>
      </w:r>
      <w:proofErr w:type="spellStart"/>
      <w:r>
        <w:t>Zsh</w:t>
      </w:r>
      <w:proofErr w:type="spellEnd"/>
      <w:r>
        <w:t xml:space="preserve"> (более простая работа с файлами, например)</w:t>
      </w:r>
    </w:p>
    <w:p w14:paraId="49A71CDA" w14:textId="77777777" w:rsidR="006D6DCC" w:rsidRDefault="0034663B">
      <w:pPr>
        <w:pStyle w:val="a0"/>
      </w:pPr>
      <w:r>
        <w:t xml:space="preserve">6: </w:t>
      </w:r>
      <w:r>
        <w:rPr>
          <w:b/>
        </w:rPr>
        <w:t xml:space="preserve">Проверьте, верен ли синтаксис данной конструкции </w:t>
      </w:r>
      <w:proofErr w:type="spellStart"/>
      <w:r>
        <w:rPr>
          <w:b/>
        </w:rPr>
        <w:t>for</w:t>
      </w:r>
      <w:proofErr w:type="spellEnd"/>
      <w:r>
        <w:rPr>
          <w:b/>
        </w:rPr>
        <w:t xml:space="preserve"> ((a=1; a &lt;= LIMIT; a++))</w:t>
      </w:r>
    </w:p>
    <w:p w14:paraId="2B0AB18F" w14:textId="77777777" w:rsidR="006D6DCC" w:rsidRDefault="0034663B">
      <w:pPr>
        <w:pStyle w:val="a0"/>
      </w:pPr>
      <w:r>
        <w:t>Верен</w:t>
      </w:r>
    </w:p>
    <w:p w14:paraId="544A9709" w14:textId="77777777" w:rsidR="006D6DCC" w:rsidRDefault="0034663B">
      <w:pPr>
        <w:pStyle w:val="a0"/>
      </w:pPr>
      <w:r>
        <w:t>7</w:t>
      </w:r>
      <w:proofErr w:type="gramStart"/>
      <w:r>
        <w:t xml:space="preserve">: </w:t>
      </w:r>
      <w:r>
        <w:rPr>
          <w:b/>
        </w:rPr>
        <w:t>Сравните</w:t>
      </w:r>
      <w:proofErr w:type="gramEnd"/>
      <w:r>
        <w:rPr>
          <w:b/>
        </w:rPr>
        <w:t xml:space="preserve"> язык </w:t>
      </w:r>
      <w:proofErr w:type="spellStart"/>
      <w:r>
        <w:rPr>
          <w:b/>
        </w:rPr>
        <w:t>bash</w:t>
      </w:r>
      <w:proofErr w:type="spellEnd"/>
      <w:r>
        <w:rPr>
          <w:b/>
        </w:rPr>
        <w:t xml:space="preserve"> с какими-либо языками программирования. Какие преимущества у </w:t>
      </w:r>
      <w:proofErr w:type="spellStart"/>
      <w:r>
        <w:rPr>
          <w:b/>
        </w:rPr>
        <w:t>bash</w:t>
      </w:r>
      <w:proofErr w:type="spellEnd"/>
      <w:r>
        <w:rPr>
          <w:b/>
        </w:rPr>
        <w:t xml:space="preserve"> по сравнению с ними? Какие недостатки?</w:t>
      </w:r>
    </w:p>
    <w:p w14:paraId="4C91172D" w14:textId="77777777" w:rsidR="006D6DCC" w:rsidRDefault="0034663B">
      <w:pPr>
        <w:pStyle w:val="a0"/>
      </w:pPr>
      <w:proofErr w:type="spellStart"/>
      <w:r>
        <w:t>Bash</w:t>
      </w:r>
      <w:proofErr w:type="spellEnd"/>
      <w:r>
        <w:t xml:space="preserve"> позволяет очень легко работать с файловой системой без лишних конструкций (</w:t>
      </w:r>
      <w:proofErr w:type="gramStart"/>
      <w:r>
        <w:t>в отличи</w:t>
      </w:r>
      <w:proofErr w:type="gramEnd"/>
      <w:r>
        <w:t xml:space="preserve"> от обычного языка программирования). Но относительно обычных языков программирования </w:t>
      </w:r>
      <w:proofErr w:type="spellStart"/>
      <w:r>
        <w:t>bash</w:t>
      </w:r>
      <w:proofErr w:type="spellEnd"/>
      <w:r>
        <w:t xml:space="preserve"> очень сжат. Тот же Си имеет гораздо более широкие возможности для разработчика.</w:t>
      </w:r>
      <w:bookmarkEnd w:id="7"/>
      <w:bookmarkEnd w:id="9"/>
    </w:p>
    <w:sectPr w:rsidR="006D6D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E2FAE" w14:textId="77777777" w:rsidR="009D4587" w:rsidRDefault="009D4587">
      <w:pPr>
        <w:spacing w:after="0"/>
      </w:pPr>
      <w:r>
        <w:separator/>
      </w:r>
    </w:p>
  </w:endnote>
  <w:endnote w:type="continuationSeparator" w:id="0">
    <w:p w14:paraId="07D8B5EA" w14:textId="77777777" w:rsidR="009D4587" w:rsidRDefault="009D4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75A2E" w14:textId="77777777" w:rsidR="009D4587" w:rsidRDefault="009D4587">
      <w:r>
        <w:separator/>
      </w:r>
    </w:p>
  </w:footnote>
  <w:footnote w:type="continuationSeparator" w:id="0">
    <w:p w14:paraId="367465AF" w14:textId="77777777" w:rsidR="009D4587" w:rsidRDefault="009D4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8E41D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FCA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3834A8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55E2AE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663B"/>
    <w:rsid w:val="004E29B3"/>
    <w:rsid w:val="00590D07"/>
    <w:rsid w:val="006D6DCC"/>
    <w:rsid w:val="00784D58"/>
    <w:rsid w:val="0079663C"/>
    <w:rsid w:val="008D6863"/>
    <w:rsid w:val="00927DF3"/>
    <w:rsid w:val="009C278B"/>
    <w:rsid w:val="009D4587"/>
    <w:rsid w:val="00B2444C"/>
    <w:rsid w:val="00B86B75"/>
    <w:rsid w:val="00BC48D5"/>
    <w:rsid w:val="00C36279"/>
    <w:rsid w:val="00C93BD4"/>
    <w:rsid w:val="00E315A3"/>
    <w:rsid w:val="00EA77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1FCF4"/>
  <w15:docId w15:val="{7B34C10F-6DF7-40CA-B187-601437451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93BD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93B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94</Words>
  <Characters>2247</Characters>
  <Application>Microsoft Office Word</Application>
  <DocSecurity>0</DocSecurity>
  <Lines>18</Lines>
  <Paragraphs>5</Paragraphs>
  <ScaleCrop>false</ScaleCrop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Бешкуров Тимофей Борисович</dc:creator>
  <cp:keywords/>
  <cp:lastModifiedBy>Петрова Мария Евгеньевна</cp:lastModifiedBy>
  <cp:revision>3</cp:revision>
  <cp:lastPrinted>2022-05-28T19:26:00Z</cp:lastPrinted>
  <dcterms:created xsi:type="dcterms:W3CDTF">2022-05-28T19:26:00Z</dcterms:created>
  <dcterms:modified xsi:type="dcterms:W3CDTF">2022-05-28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